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ent</w:t>
      </w:r>
      <w:r>
        <w:t xml:space="preserve"> </w:t>
      </w:r>
      <w:r>
        <w:t xml:space="preserve">in</w:t>
      </w:r>
      <w:r>
        <w:t xml:space="preserve"> </w:t>
      </w:r>
      <w:r>
        <w:t xml:space="preserve">Cape</w:t>
      </w:r>
      <w:r>
        <w:t xml:space="preserve"> </w:t>
      </w:r>
      <w:r>
        <w:t xml:space="preserve">Town</w:t>
      </w:r>
    </w:p>
    <w:bookmarkStart w:id="20" w:name="Xa0c7b4e5390f72166fa7df1ce38be97375aa902"/>
    <w:p>
      <w:pPr>
        <w:pStyle w:val="Heading1"/>
      </w:pPr>
      <w:r>
        <w:t xml:space="preserve">Scholarship Application Letter for Aspiring Psychologist in South Africa Cape Town</w:t>
      </w:r>
    </w:p>
    <w:p>
      <w:pPr>
        <w:pStyle w:val="FirstParagraph"/>
      </w:pPr>
      <w:r>
        <w:t xml:space="preserve">Dear Scholarship Committee,</w:t>
      </w:r>
    </w:p>
    <w:p>
      <w:pPr>
        <w:pStyle w:val="BodyText"/>
      </w:pPr>
      <w:r>
        <w:t xml:space="preserve">It is with profound enthusiasm and a deep sense of purpose that I submit my application for the [Name of Scholarship Program] scholarship. As a dedicated student pursuing advanced studies in Psychology with the explicit goal of becoming an impactful Psychologist serving communities across South Africa, this opportunity represents not merely financial support but a vital catalyst for addressing critical mental health disparities in our nation’s vibrant city of Cape Town and beyond. My academic journey, community engagement, and unwavering commitment to transforming mental healthcare accessibility have culminated in this application, firmly rooted in the specific context of South Africa Cape Town.</w:t>
      </w:r>
    </w:p>
    <w:p>
      <w:pPr>
        <w:pStyle w:val="BodyText"/>
      </w:pPr>
      <w:r>
        <w:t xml:space="preserve">My passion for psychology was ignited during my undergraduate studies at the University of Cape Town (UCT), where I immersed myself in courses exploring cultural psychology, trauma-informed care, and community mental health. Witnessing firsthand the profound psychological toll of socioeconomic inequality, historical trauma from apartheid legacies, and the current challenges faced by marginalized communities in Cape Town – particularly in townships like Khayelitsha and Langa – solidified my resolve to pursue a career as a Psychologist dedicated to service within our unique South African context. The statistics are stark: the Western Cape has reported youth suicide rates significantly above national averages, with mental health services often inaccessible due to geographical barriers, cultural stigma, and severe resource constraints. As a student deeply embedded in Cape Town’s academic and social fabric, I have seen how these gaps devastate families and hinder community resilience. This Scholarship Application Letter is my earnest plea to contribute meaningfully to bridging this chasm.</w:t>
      </w:r>
    </w:p>
    <w:p>
      <w:pPr>
        <w:pStyle w:val="BodyText"/>
      </w:pPr>
      <w:r>
        <w:t xml:space="preserve">My commitment extends far beyond the classroom. For the past two years, I have volunteered with "Mindful Cape Town," a non-profit organization providing free counseling and psychological support in underserved neighborhoods. My role involved conducting initial assessments, facilitating group therapy sessions for adolescents affected by violence, and co-developing culturally sensitive mental health awareness workshops for community leaders in the Cape Flats. These experiences were transformative. I learned that effective psychological practice in South Africa Cape Town cannot be divorced from understanding local languages (isiXhosa, Afrikaans), cultural beliefs around mental wellness, historical context of trauma, and the complex interplay of poverty and access to care. During one particularly impactful initiative, I collaborated with traditional healers in a rural part of the Western Cape to integrate culturally appropriate support pathways for elderly community members experiencing depression – a project that underscored the necessity for Psychologists who are both clinically skilled and deeply attuned to local realities.</w:t>
      </w:r>
    </w:p>
    <w:p>
      <w:pPr>
        <w:pStyle w:val="BodyText"/>
      </w:pPr>
      <w:r>
        <w:t xml:space="preserve">My academic record reflects my dedication. I graduated with Honors in Psychology from UCT, achieving a GPA of 3.8/4.0, and have consistently sought opportunities to engage with South African mental health policy. My final year research project, "Barriers to Mental Healthcare Access for Youth in Cape Town’s Informal Settlements," analyzed data from over 150 interviews conducted across six sites in the city, revealing that transportation costs and fear of judgment were primary deterrents – factors directly informing my future clinical practice goals. This work was presented at the South African Psychological Association (SAPA) National Conference in Johannesburg, further solidifying my commitment to evidence-based intervention within our national framework.</w:t>
      </w:r>
    </w:p>
    <w:p>
      <w:pPr>
        <w:pStyle w:val="BodyText"/>
      </w:pPr>
      <w:r>
        <w:t xml:space="preserve">The pursuit of a Master’s degree in Clinical Psychology at [University Name - e.g., Stellenbosch University or UCT] is the essential next step. This program provides the rigorous clinical training and research methodology required to develop specialized skills in trauma therapy, community mental health programming, and policy advocacy – precisely what South Africa Cape Town urgently needs. However, the substantial costs associated with advanced studies in South Africa present a significant barrier. My family’s financial circumstances necessitate external support to fully dedicate myself to this demanding academic path without compromising my ability to continue vital community work in Cape Town during my studies.</w:t>
      </w:r>
    </w:p>
    <w:p>
      <w:pPr>
        <w:pStyle w:val="BodyText"/>
      </w:pPr>
      <w:r>
        <w:t xml:space="preserve">This scholarship is not merely an investment in my education; it is an investment in the future mental well-being of countless individuals across South Africa. As a future Psychologist, I am committed to establishing a practice focused on early intervention programs for children and adolescents in Cape Town’s townships, collaborating with schools and community health centers to reduce stigma and improve service delivery. My long-term vision includes developing culturally responsive psychological assessment tools adapted for the unique South African context and contributing to policy recommendations that address systemic gaps identified through my research. I aim to work within the Western Cape Department of Health or a leading NGO like the Mind &amp; Body Foundation, ensuring that services are not only available but also truly accessible and acceptable to diverse communities.</w:t>
      </w:r>
    </w:p>
    <w:p>
      <w:pPr>
        <w:pStyle w:val="BodyText"/>
      </w:pPr>
      <w:r>
        <w:t xml:space="preserve">Cape Town is more than a location; it is a symbol of South Africa’s complex beauty, resilience, and urgent need for compassionate mental healthcare. I am deeply motivated by the city’s spirit – its vibrant diversity, its struggle towards healing from past wounds, and its potential for profound positive change. To be able to train as a Psychologist equipped with the highest standards of care within this environment is my life’s purpose. This scholarship will empower me to graduate not just with a degree, but with the practical skills, cultural competence, and unwavering commitment necessary to serve effectively as a Psychologist in South Africa Cape Town for decades to come.</w:t>
      </w:r>
    </w:p>
    <w:p>
      <w:pPr>
        <w:pStyle w:val="BodyText"/>
      </w:pPr>
      <w:r>
        <w:t xml:space="preserve">I am confident that my academic foundation, hands-on community experience rooted specifically in Cape Town’s challenges and culture, and my clear vision for contributing to mental healthcare transformation make me an ideal candidate. I have attached all required documentation and would welcome the opportunity to discuss my application further at your convenience. Thank you for considering this Scholarship Application Letter from a future Psychologist deeply committed to serving South Africa Cape Town.</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 Number,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ent in Cape Town</dc:title>
  <dc:creator/>
  <dc:language>en</dc:language>
  <cp:keywords/>
  <dcterms:created xsi:type="dcterms:W3CDTF">2026-07-24T12:56:29Z</dcterms:created>
  <dcterms:modified xsi:type="dcterms:W3CDTF">2026-07-24T12:56:29Z</dcterms:modified>
</cp:coreProperties>
</file>

<file path=docProps/custom.xml><?xml version="1.0" encoding="utf-8"?>
<Properties xmlns="http://schemas.openxmlformats.org/officeDocument/2006/custom-properties" xmlns:vt="http://schemas.openxmlformats.org/officeDocument/2006/docPropsVTypes"/>
</file>